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1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96"/>
        <w:gridCol w:w="5723"/>
        <w:gridCol w:w="2815"/>
      </w:tblGrid>
      <w:tr w:rsidR="000209B9" w:rsidRPr="000209B9" w:rsidTr="003C2419">
        <w:trPr>
          <w:trHeight w:val="426"/>
          <w:jc w:val="center"/>
        </w:trPr>
        <w:tc>
          <w:tcPr>
            <w:tcW w:w="1590" w:type="dxa"/>
          </w:tcPr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</w:rPr>
            </w:pPr>
            <w:r w:rsidRPr="000209B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306D55F" wp14:editId="383461EC">
                  <wp:extent cx="866775" cy="619125"/>
                  <wp:effectExtent l="0" t="0" r="9525" b="9525"/>
                  <wp:docPr id="1" name="Picture 1" descr="animate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nimatedLOGO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7" w:type="dxa"/>
          </w:tcPr>
          <w:p w:rsidR="000209B9" w:rsidRPr="000209B9" w:rsidRDefault="00BB4AC7" w:rsidP="000209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Assignment 01</w:t>
            </w:r>
            <w:r w:rsidR="000209B9" w:rsidRPr="000209B9">
              <w:rPr>
                <w:rFonts w:ascii="Times New Roman" w:hAnsi="Times New Roman" w:cs="Times New Roman"/>
                <w:b/>
                <w:szCs w:val="20"/>
              </w:rPr>
              <w:br/>
              <w:t>Semester: Spring 2019</w:t>
            </w:r>
            <w:r w:rsidR="000209B9" w:rsidRPr="000209B9">
              <w:rPr>
                <w:rFonts w:ascii="Times New Roman" w:hAnsi="Times New Roman" w:cs="Times New Roman"/>
                <w:b/>
                <w:szCs w:val="20"/>
              </w:rPr>
              <w:br/>
              <w:t>Database Programming Using Oracle 11g – CS405</w:t>
            </w:r>
          </w:p>
          <w:p w:rsidR="000209B9" w:rsidRPr="000209B9" w:rsidRDefault="000209B9" w:rsidP="007620B9">
            <w:pPr>
              <w:tabs>
                <w:tab w:val="center" w:pos="2755"/>
                <w:tab w:val="right" w:pos="5511"/>
              </w:tabs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0209B9">
              <w:rPr>
                <w:rFonts w:ascii="Times New Roman" w:hAnsi="Times New Roman" w:cs="Times New Roman"/>
                <w:b/>
                <w:szCs w:val="20"/>
              </w:rPr>
              <w:tab/>
            </w:r>
            <w:r w:rsidR="007620B9">
              <w:rPr>
                <w:rFonts w:ascii="Times New Roman" w:hAnsi="Times New Roman" w:cs="Times New Roman"/>
                <w:b/>
                <w:szCs w:val="20"/>
              </w:rPr>
              <w:t xml:space="preserve">Weeks </w:t>
            </w:r>
            <w:r w:rsidR="00BB4AC7">
              <w:rPr>
                <w:rFonts w:ascii="Times New Roman" w:hAnsi="Times New Roman" w:cs="Times New Roman"/>
                <w:b/>
                <w:szCs w:val="20"/>
              </w:rPr>
              <w:t xml:space="preserve">Covered </w:t>
            </w:r>
            <w:r w:rsidRPr="000209B9">
              <w:rPr>
                <w:rFonts w:ascii="Times New Roman" w:hAnsi="Times New Roman" w:cs="Times New Roman"/>
                <w:b/>
                <w:szCs w:val="20"/>
              </w:rPr>
              <w:t>:</w:t>
            </w:r>
            <w:r w:rsidR="00BB4AC7">
              <w:rPr>
                <w:rFonts w:ascii="Times New Roman" w:hAnsi="Times New Roman" w:cs="Times New Roman"/>
                <w:b/>
                <w:szCs w:val="20"/>
              </w:rPr>
              <w:t xml:space="preserve"> </w:t>
            </w:r>
            <w:r w:rsidRPr="000209B9">
              <w:rPr>
                <w:rFonts w:ascii="Times New Roman" w:hAnsi="Times New Roman" w:cs="Times New Roman"/>
                <w:b/>
                <w:color w:val="FF0000"/>
                <w:szCs w:val="20"/>
              </w:rPr>
              <w:t>01</w:t>
            </w:r>
            <w:r w:rsidR="00212E71">
              <w:rPr>
                <w:rFonts w:ascii="Times New Roman" w:hAnsi="Times New Roman" w:cs="Times New Roman"/>
                <w:b/>
                <w:color w:val="FF0000"/>
                <w:szCs w:val="20"/>
              </w:rPr>
              <w:t xml:space="preserve"> </w:t>
            </w:r>
            <w:r w:rsidRPr="000209B9">
              <w:rPr>
                <w:rFonts w:ascii="Times New Roman" w:hAnsi="Times New Roman" w:cs="Times New Roman"/>
                <w:b/>
                <w:color w:val="FF0000"/>
                <w:szCs w:val="20"/>
              </w:rPr>
              <w:t>-</w:t>
            </w:r>
            <w:r w:rsidR="00212E71">
              <w:rPr>
                <w:rFonts w:ascii="Times New Roman" w:hAnsi="Times New Roman" w:cs="Times New Roman"/>
                <w:b/>
                <w:color w:val="FF0000"/>
                <w:szCs w:val="20"/>
              </w:rPr>
              <w:t xml:space="preserve"> </w:t>
            </w:r>
            <w:r w:rsidRPr="000209B9">
              <w:rPr>
                <w:rFonts w:ascii="Times New Roman" w:hAnsi="Times New Roman" w:cs="Times New Roman"/>
                <w:b/>
                <w:color w:val="FF0000"/>
                <w:szCs w:val="20"/>
              </w:rPr>
              <w:t>0</w:t>
            </w:r>
            <w:r w:rsidR="007620B9">
              <w:rPr>
                <w:rFonts w:ascii="Times New Roman" w:hAnsi="Times New Roman" w:cs="Times New Roman"/>
                <w:b/>
                <w:color w:val="FF0000"/>
                <w:szCs w:val="20"/>
              </w:rPr>
              <w:t>3</w:t>
            </w:r>
            <w:r w:rsidRPr="000209B9">
              <w:rPr>
                <w:rFonts w:ascii="Times New Roman" w:hAnsi="Times New Roman" w:cs="Times New Roman"/>
                <w:b/>
                <w:color w:val="FF0000"/>
                <w:szCs w:val="20"/>
              </w:rPr>
              <w:tab/>
            </w:r>
          </w:p>
        </w:tc>
        <w:tc>
          <w:tcPr>
            <w:tcW w:w="2817" w:type="dxa"/>
          </w:tcPr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  <w:b/>
                <w:szCs w:val="20"/>
              </w:rPr>
            </w:pPr>
          </w:p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  <w:b/>
                <w:szCs w:val="20"/>
              </w:rPr>
            </w:pPr>
            <w:r w:rsidRPr="000209B9">
              <w:rPr>
                <w:rFonts w:ascii="Times New Roman" w:hAnsi="Times New Roman" w:cs="Times New Roman"/>
                <w:b/>
                <w:szCs w:val="20"/>
              </w:rPr>
              <w:t>Total Marks: 20</w:t>
            </w:r>
          </w:p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  <w:b/>
                <w:szCs w:val="20"/>
              </w:rPr>
            </w:pPr>
          </w:p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209B9">
              <w:rPr>
                <w:rFonts w:ascii="Times New Roman" w:hAnsi="Times New Roman" w:cs="Times New Roman"/>
                <w:b/>
                <w:color w:val="FF0000"/>
                <w:szCs w:val="20"/>
              </w:rPr>
              <w:t>Due Date:</w:t>
            </w:r>
            <w:r w:rsidR="002F2AF2">
              <w:rPr>
                <w:rFonts w:ascii="Times New Roman" w:hAnsi="Times New Roman" w:cs="Times New Roman"/>
                <w:b/>
                <w:color w:val="FF0000"/>
                <w:szCs w:val="20"/>
              </w:rPr>
              <w:t xml:space="preserve"> </w:t>
            </w:r>
            <w:r w:rsidR="00485CB2">
              <w:rPr>
                <w:rFonts w:ascii="Times New Roman" w:hAnsi="Times New Roman" w:cs="Times New Roman"/>
                <w:b/>
                <w:color w:val="FF0000"/>
                <w:szCs w:val="20"/>
              </w:rPr>
              <w:t>17-05-19</w:t>
            </w:r>
            <w:r w:rsidRPr="000209B9">
              <w:rPr>
                <w:rFonts w:ascii="Times New Roman" w:hAnsi="Times New Roman" w:cs="Times New Roman"/>
                <w:b/>
                <w:color w:val="FF0000"/>
                <w:szCs w:val="20"/>
              </w:rPr>
              <w:t xml:space="preserve"> </w:t>
            </w:r>
          </w:p>
        </w:tc>
      </w:tr>
      <w:tr w:rsidR="000209B9" w:rsidRPr="000209B9" w:rsidTr="003C2419">
        <w:trPr>
          <w:trHeight w:val="1833"/>
          <w:jc w:val="center"/>
        </w:trPr>
        <w:tc>
          <w:tcPr>
            <w:tcW w:w="10134" w:type="dxa"/>
            <w:gridSpan w:val="3"/>
            <w:tcBorders>
              <w:bottom w:val="single" w:sz="4" w:space="0" w:color="auto"/>
            </w:tcBorders>
          </w:tcPr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</w:rPr>
            </w:pPr>
          </w:p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0209B9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Objectives:</w:t>
            </w:r>
          </w:p>
          <w:p w:rsidR="00E40896" w:rsidRPr="0052352F" w:rsidRDefault="00E40896" w:rsidP="00E40896">
            <w:pPr>
              <w:spacing w:line="360" w:lineRule="auto"/>
              <w:rPr>
                <w:rFonts w:ascii="Times New Roman" w:hAnsi="Times New Roman" w:cs="Times New Roman"/>
                <w:i/>
                <w:sz w:val="24"/>
              </w:rPr>
            </w:pPr>
            <w:r w:rsidRPr="0052352F">
              <w:rPr>
                <w:rFonts w:ascii="Times New Roman" w:hAnsi="Times New Roman" w:cs="Times New Roman"/>
                <w:i/>
                <w:sz w:val="24"/>
              </w:rPr>
              <w:t>Students will be able to learn:</w:t>
            </w:r>
          </w:p>
          <w:p w:rsidR="00E40896" w:rsidRPr="0052352F" w:rsidRDefault="005C797B" w:rsidP="00E40896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Relationships among tables</w:t>
            </w:r>
            <w:bookmarkStart w:id="0" w:name="_GoBack"/>
            <w:bookmarkEnd w:id="0"/>
          </w:p>
          <w:p w:rsidR="000209B9" w:rsidRDefault="000209B9" w:rsidP="00E40896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2352F">
              <w:rPr>
                <w:rFonts w:ascii="Times New Roman" w:hAnsi="Times New Roman" w:cs="Times New Roman"/>
                <w:i/>
                <w:sz w:val="24"/>
                <w:szCs w:val="24"/>
              </w:rPr>
              <w:t>S</w:t>
            </w:r>
            <w:r w:rsidR="00AF48E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ructured </w:t>
            </w:r>
            <w:r w:rsidRPr="0052352F">
              <w:rPr>
                <w:rFonts w:ascii="Times New Roman" w:hAnsi="Times New Roman" w:cs="Times New Roman"/>
                <w:i/>
                <w:sz w:val="24"/>
                <w:szCs w:val="24"/>
              </w:rPr>
              <w:t>Q</w:t>
            </w:r>
            <w:r w:rsidR="00AF48E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uery </w:t>
            </w:r>
            <w:r w:rsidR="007620B9" w:rsidRPr="0052352F">
              <w:rPr>
                <w:rFonts w:ascii="Times New Roman" w:hAnsi="Times New Roman" w:cs="Times New Roman"/>
                <w:i/>
                <w:sz w:val="24"/>
                <w:szCs w:val="24"/>
              </w:rPr>
              <w:t>L</w:t>
            </w:r>
            <w:r w:rsidR="007620B9">
              <w:rPr>
                <w:rFonts w:ascii="Times New Roman" w:hAnsi="Times New Roman" w:cs="Times New Roman"/>
                <w:i/>
                <w:sz w:val="24"/>
                <w:szCs w:val="24"/>
              </w:rPr>
              <w:t>anguage</w:t>
            </w:r>
            <w:r w:rsidRPr="0052352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Basics</w:t>
            </w:r>
          </w:p>
          <w:p w:rsidR="005E393F" w:rsidRPr="0052352F" w:rsidRDefault="005E393F" w:rsidP="00E40896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SQL Joins</w:t>
            </w:r>
          </w:p>
          <w:p w:rsidR="000209B9" w:rsidRPr="000209B9" w:rsidRDefault="000209B9" w:rsidP="003C241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0209B9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Instructions:</w:t>
            </w:r>
          </w:p>
          <w:p w:rsidR="000209B9" w:rsidRPr="000209B9" w:rsidRDefault="000209B9" w:rsidP="003C2419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209B9">
              <w:rPr>
                <w:rFonts w:ascii="Times New Roman" w:hAnsi="Times New Roman" w:cs="Times New Roman"/>
                <w:b/>
              </w:rPr>
              <w:t>Please read the following instructions carefully before submitting assignment:</w:t>
            </w:r>
          </w:p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  <w:r w:rsidRPr="000209B9">
              <w:rPr>
                <w:rFonts w:ascii="Times New Roman" w:hAnsi="Times New Roman" w:cs="Times New Roman"/>
                <w:b/>
                <w:color w:val="000000"/>
              </w:rPr>
              <w:t>It should be clear that your assignment will not get any credit if:</w:t>
            </w:r>
          </w:p>
          <w:p w:rsidR="000209B9" w:rsidRPr="0052352F" w:rsidRDefault="000209B9" w:rsidP="003C2419">
            <w:pPr>
              <w:jc w:val="both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</w:p>
          <w:p w:rsidR="000209B9" w:rsidRPr="0052352F" w:rsidRDefault="000209B9" w:rsidP="000209B9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52F">
              <w:rPr>
                <w:rFonts w:ascii="Times New Roman" w:hAnsi="Times New Roman" w:cs="Times New Roman"/>
                <w:sz w:val="24"/>
                <w:szCs w:val="24"/>
              </w:rPr>
              <w:t>The assignment is submitted after due date.</w:t>
            </w:r>
          </w:p>
          <w:p w:rsidR="000209B9" w:rsidRPr="0052352F" w:rsidRDefault="000209B9" w:rsidP="000209B9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52F">
              <w:rPr>
                <w:rFonts w:ascii="Times New Roman" w:hAnsi="Times New Roman" w:cs="Times New Roman"/>
                <w:sz w:val="24"/>
                <w:szCs w:val="24"/>
              </w:rPr>
              <w:t>The assignment is submitted via email.</w:t>
            </w:r>
          </w:p>
          <w:p w:rsidR="000209B9" w:rsidRPr="0052352F" w:rsidRDefault="000209B9" w:rsidP="000209B9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52F">
              <w:rPr>
                <w:rFonts w:ascii="Times New Roman" w:hAnsi="Times New Roman" w:cs="Times New Roman"/>
                <w:sz w:val="24"/>
                <w:szCs w:val="24"/>
              </w:rPr>
              <w:t>The assignment is copied from Internet or from any other student.</w:t>
            </w:r>
          </w:p>
          <w:p w:rsidR="000209B9" w:rsidRPr="0052352F" w:rsidRDefault="000209B9" w:rsidP="000209B9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52F">
              <w:rPr>
                <w:rFonts w:ascii="Times New Roman" w:hAnsi="Times New Roman" w:cs="Times New Roman"/>
                <w:sz w:val="24"/>
                <w:szCs w:val="24"/>
              </w:rPr>
              <w:t>The submitted assignment does not open or file is corrupt.</w:t>
            </w:r>
          </w:p>
          <w:p w:rsidR="000209B9" w:rsidRPr="0052352F" w:rsidRDefault="000209B9" w:rsidP="000209B9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52F">
              <w:rPr>
                <w:rFonts w:ascii="Times New Roman" w:hAnsi="Times New Roman" w:cs="Times New Roman"/>
                <w:sz w:val="24"/>
                <w:szCs w:val="24"/>
              </w:rPr>
              <w:t>It is in some format other than .doc/docx.</w:t>
            </w:r>
          </w:p>
          <w:p w:rsidR="000209B9" w:rsidRPr="000209B9" w:rsidRDefault="000209B9" w:rsidP="003C2419">
            <w:pPr>
              <w:ind w:left="1080"/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</w:p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0209B9">
              <w:rPr>
                <w:rFonts w:ascii="Times New Roman" w:hAnsi="Times New Roman" w:cs="Times New Roman"/>
                <w:b/>
                <w:color w:val="FF0000"/>
                <w:u w:val="single"/>
              </w:rPr>
              <w:t>Note:</w:t>
            </w:r>
            <w:r w:rsidRPr="000209B9">
              <w:rPr>
                <w:rFonts w:ascii="Times New Roman" w:hAnsi="Times New Roman" w:cs="Times New Roman"/>
                <w:b/>
                <w:color w:val="FF0000"/>
              </w:rPr>
              <w:t xml:space="preserve"> All types of plagiarism are strictly prohibited. </w:t>
            </w:r>
          </w:p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</w:p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  <w:b/>
                <w:color w:val="000000"/>
                <w:szCs w:val="20"/>
              </w:rPr>
            </w:pPr>
            <w:r w:rsidRPr="000209B9">
              <w:rPr>
                <w:rFonts w:ascii="Times New Roman" w:hAnsi="Times New Roman" w:cs="Times New Roman"/>
                <w:b/>
                <w:color w:val="000000"/>
                <w:szCs w:val="20"/>
              </w:rPr>
              <w:t xml:space="preserve">For any query about the assignment, contact at </w:t>
            </w:r>
            <w:hyperlink r:id="rId7" w:history="1">
              <w:r w:rsidRPr="000209B9">
                <w:rPr>
                  <w:rStyle w:val="Hyperlink"/>
                  <w:rFonts w:ascii="Times New Roman" w:hAnsi="Times New Roman" w:cs="Times New Roman"/>
                  <w:b/>
                  <w:szCs w:val="20"/>
                </w:rPr>
                <w:t>CS405@vu.edu.pk</w:t>
              </w:r>
            </w:hyperlink>
          </w:p>
          <w:p w:rsidR="000209B9" w:rsidRPr="000209B9" w:rsidRDefault="000209B9" w:rsidP="003C2419">
            <w:pPr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209B9" w:rsidRPr="000209B9" w:rsidTr="003C2419">
        <w:trPr>
          <w:trHeight w:val="137"/>
          <w:jc w:val="center"/>
        </w:trPr>
        <w:tc>
          <w:tcPr>
            <w:tcW w:w="10134" w:type="dxa"/>
            <w:gridSpan w:val="3"/>
            <w:tcBorders>
              <w:bottom w:val="single" w:sz="4" w:space="0" w:color="auto"/>
            </w:tcBorders>
            <w:shd w:val="clear" w:color="auto" w:fill="0C0C0C"/>
            <w:vAlign w:val="bottom"/>
          </w:tcPr>
          <w:p w:rsidR="000209B9" w:rsidRPr="000209B9" w:rsidRDefault="000209B9" w:rsidP="003C24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</w:tbl>
    <w:p w:rsidR="000209B9" w:rsidRPr="000209B9" w:rsidRDefault="000209B9" w:rsidP="000F007B">
      <w:pPr>
        <w:pStyle w:val="Default"/>
        <w:spacing w:line="360" w:lineRule="auto"/>
        <w:jc w:val="both"/>
        <w:rPr>
          <w:b/>
        </w:rPr>
      </w:pPr>
    </w:p>
    <w:p w:rsidR="00E40896" w:rsidRDefault="00E40896" w:rsidP="000209B9">
      <w:pPr>
        <w:pStyle w:val="Default"/>
        <w:spacing w:line="360" w:lineRule="auto"/>
        <w:jc w:val="both"/>
        <w:rPr>
          <w:sz w:val="32"/>
        </w:rPr>
      </w:pPr>
    </w:p>
    <w:p w:rsidR="005C797B" w:rsidRDefault="005C797B" w:rsidP="000209B9">
      <w:pPr>
        <w:pStyle w:val="Default"/>
        <w:spacing w:line="360" w:lineRule="auto"/>
        <w:jc w:val="both"/>
        <w:rPr>
          <w:b/>
          <w:sz w:val="38"/>
          <w:u w:val="single"/>
        </w:rPr>
      </w:pPr>
    </w:p>
    <w:p w:rsidR="005C797B" w:rsidRDefault="005C797B" w:rsidP="000209B9">
      <w:pPr>
        <w:pStyle w:val="Default"/>
        <w:spacing w:line="360" w:lineRule="auto"/>
        <w:jc w:val="both"/>
        <w:rPr>
          <w:b/>
          <w:sz w:val="38"/>
          <w:u w:val="single"/>
        </w:rPr>
      </w:pPr>
    </w:p>
    <w:p w:rsidR="00E40896" w:rsidRPr="00682B5F" w:rsidRDefault="00E40896" w:rsidP="000209B9">
      <w:pPr>
        <w:pStyle w:val="Default"/>
        <w:spacing w:line="360" w:lineRule="auto"/>
        <w:jc w:val="both"/>
        <w:rPr>
          <w:b/>
          <w:sz w:val="38"/>
          <w:u w:val="single"/>
        </w:rPr>
      </w:pPr>
      <w:r w:rsidRPr="00682B5F">
        <w:rPr>
          <w:b/>
          <w:sz w:val="38"/>
          <w:u w:val="single"/>
        </w:rPr>
        <w:lastRenderedPageBreak/>
        <w:t>Scenario</w:t>
      </w:r>
    </w:p>
    <w:p w:rsidR="000209B9" w:rsidRPr="000209B9" w:rsidRDefault="000209B9" w:rsidP="000F007B">
      <w:pPr>
        <w:pStyle w:val="Default"/>
        <w:spacing w:line="360" w:lineRule="auto"/>
        <w:jc w:val="both"/>
        <w:rPr>
          <w:b/>
        </w:rPr>
      </w:pPr>
      <w:r w:rsidRPr="000209B9">
        <w:t>Suppose a Software Deve</w:t>
      </w:r>
      <w:r w:rsidR="00543527">
        <w:t>lopment Company is maintaining Employee’s Basic I</w:t>
      </w:r>
      <w:r w:rsidRPr="000209B9">
        <w:t xml:space="preserve">nformation, </w:t>
      </w:r>
      <w:r w:rsidR="00543527">
        <w:t>Attendance Record and Leave R</w:t>
      </w:r>
      <w:r w:rsidRPr="000209B9">
        <w:t xml:space="preserve">ecord. The following three tables have been created and their attributes are also given. </w:t>
      </w:r>
    </w:p>
    <w:p w:rsidR="000F007B" w:rsidRPr="000209B9" w:rsidRDefault="00543527" w:rsidP="00E0733C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</w:pPr>
      <w:r>
        <w:rPr>
          <w:b/>
        </w:rPr>
        <w:t>E</w:t>
      </w:r>
      <w:r w:rsidR="000F007B" w:rsidRPr="000209B9">
        <w:rPr>
          <w:b/>
        </w:rPr>
        <w:t>mployee</w:t>
      </w:r>
      <w:r w:rsidR="000F007B" w:rsidRPr="000209B9">
        <w:t xml:space="preserve"> (emp_id, em</w:t>
      </w:r>
      <w:r w:rsidR="00BB4AC7">
        <w:t>p_name, designation, phone_no, a</w:t>
      </w:r>
      <w:r w:rsidR="000F007B" w:rsidRPr="000209B9">
        <w:t xml:space="preserve">ddress, joining_date, basic_salary, net_salary, department) </w:t>
      </w:r>
    </w:p>
    <w:p w:rsidR="000F007B" w:rsidRPr="000209B9" w:rsidRDefault="00543527" w:rsidP="00E0733C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</w:pPr>
      <w:r>
        <w:rPr>
          <w:b/>
        </w:rPr>
        <w:t>A</w:t>
      </w:r>
      <w:r w:rsidR="000F007B" w:rsidRPr="000209B9">
        <w:rPr>
          <w:b/>
        </w:rPr>
        <w:t>ttendance</w:t>
      </w:r>
      <w:r w:rsidR="000F007B" w:rsidRPr="000209B9">
        <w:t xml:space="preserve"> (emp_id, date, duty_time_in, duty_time_out, emp_</w:t>
      </w:r>
      <w:r w:rsidR="00BB4AC7">
        <w:t>t</w:t>
      </w:r>
      <w:r w:rsidR="000F007B" w:rsidRPr="000209B9">
        <w:t>ime_in, emp_time_out, working</w:t>
      </w:r>
      <w:r w:rsidR="00BB4AC7">
        <w:t>_</w:t>
      </w:r>
      <w:r w:rsidR="000F007B" w:rsidRPr="000209B9">
        <w:t xml:space="preserve">hours) </w:t>
      </w:r>
    </w:p>
    <w:p w:rsidR="000F007B" w:rsidRDefault="00543527" w:rsidP="00E0733C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</w:pPr>
      <w:r>
        <w:rPr>
          <w:b/>
        </w:rPr>
        <w:t>L</w:t>
      </w:r>
      <w:r w:rsidR="000F007B" w:rsidRPr="000209B9">
        <w:rPr>
          <w:b/>
        </w:rPr>
        <w:t>eave</w:t>
      </w:r>
      <w:r w:rsidR="00BB4AC7">
        <w:t xml:space="preserve"> (emp_id, leave_</w:t>
      </w:r>
      <w:r w:rsidR="001D0859" w:rsidRPr="000209B9">
        <w:t xml:space="preserve">id, </w:t>
      </w:r>
      <w:r w:rsidR="000F007B" w:rsidRPr="000209B9">
        <w:t xml:space="preserve">leave_date, leave_type, leave_status, total_leaves_allowed, leaves_availed) </w:t>
      </w:r>
    </w:p>
    <w:p w:rsidR="00E40896" w:rsidRDefault="00E40896" w:rsidP="000F007B">
      <w:pPr>
        <w:pStyle w:val="Default"/>
        <w:spacing w:line="360" w:lineRule="auto"/>
        <w:jc w:val="both"/>
      </w:pPr>
    </w:p>
    <w:p w:rsidR="00E40896" w:rsidRPr="000209B9" w:rsidRDefault="00E40896" w:rsidP="000F007B">
      <w:pPr>
        <w:pStyle w:val="Default"/>
        <w:spacing w:line="360" w:lineRule="auto"/>
        <w:jc w:val="both"/>
      </w:pPr>
      <w:r w:rsidRPr="00995C93">
        <w:rPr>
          <w:b/>
          <w:sz w:val="28"/>
        </w:rPr>
        <w:t>Question:</w:t>
      </w:r>
      <w:r w:rsidRPr="00995C93">
        <w:rPr>
          <w:sz w:val="28"/>
        </w:rPr>
        <w:t xml:space="preserve"> </w:t>
      </w:r>
      <w:r w:rsidR="00995C93" w:rsidRPr="00995C93">
        <w:t>You are required to</w:t>
      </w:r>
      <w:r w:rsidR="00995C93">
        <w:rPr>
          <w:sz w:val="28"/>
        </w:rPr>
        <w:t xml:space="preserve"> </w:t>
      </w:r>
      <w:r w:rsidR="00995C93">
        <w:t>u</w:t>
      </w:r>
      <w:r w:rsidR="006B555A">
        <w:t>se these relations to</w:t>
      </w:r>
      <w:r>
        <w:t xml:space="preserve"> </w:t>
      </w:r>
      <w:r w:rsidR="00995C93" w:rsidRPr="007204EA">
        <w:rPr>
          <w:b/>
        </w:rPr>
        <w:t>write SQL statements</w:t>
      </w:r>
      <w:r w:rsidR="00995C93">
        <w:t xml:space="preserve"> for the following</w:t>
      </w:r>
      <w:r w:rsidR="006B555A">
        <w:t xml:space="preserve"> cases</w:t>
      </w:r>
      <w:r w:rsidR="00995C93">
        <w:t>:</w:t>
      </w:r>
    </w:p>
    <w:p w:rsidR="000F007B" w:rsidRPr="000209B9" w:rsidRDefault="000F007B">
      <w:pPr>
        <w:rPr>
          <w:rFonts w:ascii="Times New Roman" w:hAnsi="Times New Roman" w:cs="Times New Roman"/>
        </w:rPr>
      </w:pPr>
    </w:p>
    <w:p w:rsidR="00036458" w:rsidRPr="00BB4AC7" w:rsidRDefault="00493FE1" w:rsidP="00E0733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4AC7">
        <w:rPr>
          <w:rFonts w:ascii="Times New Roman" w:hAnsi="Times New Roman" w:cs="Times New Roman"/>
          <w:sz w:val="24"/>
          <w:szCs w:val="24"/>
        </w:rPr>
        <w:t>Display</w:t>
      </w:r>
      <w:r w:rsidR="00BB4AC7" w:rsidRPr="00BB4AC7">
        <w:rPr>
          <w:rFonts w:ascii="Times New Roman" w:hAnsi="Times New Roman" w:cs="Times New Roman"/>
          <w:sz w:val="24"/>
          <w:szCs w:val="24"/>
        </w:rPr>
        <w:t xml:space="preserve"> the</w:t>
      </w:r>
      <w:r w:rsidRPr="00BB4AC7">
        <w:rPr>
          <w:rFonts w:ascii="Times New Roman" w:hAnsi="Times New Roman" w:cs="Times New Roman"/>
          <w:sz w:val="24"/>
          <w:szCs w:val="24"/>
        </w:rPr>
        <w:t xml:space="preserve"> list </w:t>
      </w:r>
      <w:r w:rsidR="003E2DF2">
        <w:rPr>
          <w:rFonts w:ascii="Times New Roman" w:hAnsi="Times New Roman" w:cs="Times New Roman"/>
          <w:sz w:val="24"/>
          <w:szCs w:val="24"/>
        </w:rPr>
        <w:t xml:space="preserve">of </w:t>
      </w:r>
      <w:r w:rsidR="000F007B" w:rsidRPr="00BB4AC7">
        <w:rPr>
          <w:rFonts w:ascii="Times New Roman" w:hAnsi="Times New Roman" w:cs="Times New Roman"/>
          <w:sz w:val="24"/>
          <w:szCs w:val="24"/>
        </w:rPr>
        <w:t>name</w:t>
      </w:r>
      <w:r w:rsidRPr="00BB4AC7">
        <w:rPr>
          <w:rFonts w:ascii="Times New Roman" w:hAnsi="Times New Roman" w:cs="Times New Roman"/>
          <w:sz w:val="24"/>
          <w:szCs w:val="24"/>
        </w:rPr>
        <w:t>s</w:t>
      </w:r>
      <w:r w:rsidR="000F007B" w:rsidRPr="00BB4AC7">
        <w:rPr>
          <w:rFonts w:ascii="Times New Roman" w:hAnsi="Times New Roman" w:cs="Times New Roman"/>
          <w:sz w:val="24"/>
          <w:szCs w:val="24"/>
        </w:rPr>
        <w:t xml:space="preserve"> of all employees who are having either ‘S’ in the name or the name should end with ‘I’ and designation is ‘Lecturer’.</w:t>
      </w:r>
    </w:p>
    <w:p w:rsidR="00754471" w:rsidRPr="00BB4AC7" w:rsidRDefault="00754471" w:rsidP="00995C93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36458" w:rsidRPr="00BB4AC7" w:rsidRDefault="00754471" w:rsidP="00E0733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B4AC7">
        <w:rPr>
          <w:rFonts w:ascii="Times New Roman" w:eastAsia="Calibri" w:hAnsi="Times New Roman" w:cs="Times New Roman"/>
          <w:sz w:val="24"/>
          <w:szCs w:val="24"/>
        </w:rPr>
        <w:t xml:space="preserve">Display the </w:t>
      </w:r>
      <w:r w:rsidR="00036458" w:rsidRPr="00BB4AC7">
        <w:rPr>
          <w:rFonts w:ascii="Times New Roman" w:eastAsia="Calibri" w:hAnsi="Times New Roman" w:cs="Times New Roman"/>
          <w:sz w:val="24"/>
          <w:szCs w:val="24"/>
        </w:rPr>
        <w:t>net</w:t>
      </w:r>
      <w:r w:rsidRPr="00BB4AC7">
        <w:rPr>
          <w:rFonts w:ascii="Times New Roman" w:eastAsia="Calibri" w:hAnsi="Times New Roman" w:cs="Times New Roman"/>
          <w:sz w:val="24"/>
          <w:szCs w:val="24"/>
        </w:rPr>
        <w:t xml:space="preserve"> salary paid to the </w:t>
      </w:r>
      <w:r w:rsidR="00036458" w:rsidRPr="00BB4AC7">
        <w:rPr>
          <w:rFonts w:ascii="Times New Roman" w:eastAsia="Calibri" w:hAnsi="Times New Roman" w:cs="Times New Roman"/>
          <w:sz w:val="24"/>
          <w:szCs w:val="24"/>
        </w:rPr>
        <w:t>Lecturers of all</w:t>
      </w:r>
      <w:r w:rsidRPr="00BB4AC7">
        <w:rPr>
          <w:rFonts w:ascii="Times New Roman" w:eastAsia="Calibri" w:hAnsi="Times New Roman" w:cs="Times New Roman"/>
          <w:sz w:val="24"/>
          <w:szCs w:val="24"/>
        </w:rPr>
        <w:t xml:space="preserve"> department</w:t>
      </w:r>
      <w:r w:rsidR="00036458" w:rsidRPr="00BB4AC7">
        <w:rPr>
          <w:rFonts w:ascii="Times New Roman" w:eastAsia="Calibri" w:hAnsi="Times New Roman" w:cs="Times New Roman"/>
          <w:sz w:val="24"/>
          <w:szCs w:val="24"/>
        </w:rPr>
        <w:t>s</w:t>
      </w:r>
      <w:r w:rsidR="00D67006" w:rsidRPr="00BB4AC7">
        <w:rPr>
          <w:rFonts w:ascii="Times New Roman" w:eastAsia="Calibri" w:hAnsi="Times New Roman" w:cs="Times New Roman"/>
          <w:sz w:val="24"/>
          <w:szCs w:val="24"/>
        </w:rPr>
        <w:t xml:space="preserve"> where net salary is more than 85000</w:t>
      </w:r>
      <w:r w:rsidRPr="00BB4AC7">
        <w:rPr>
          <w:rFonts w:ascii="Times New Roman" w:eastAsia="Calibri" w:hAnsi="Times New Roman" w:cs="Times New Roman"/>
          <w:sz w:val="24"/>
          <w:szCs w:val="24"/>
        </w:rPr>
        <w:t xml:space="preserve"> and</w:t>
      </w:r>
      <w:r w:rsidR="009B2A26">
        <w:rPr>
          <w:rFonts w:ascii="Times New Roman" w:eastAsia="Calibri" w:hAnsi="Times New Roman" w:cs="Times New Roman"/>
          <w:sz w:val="24"/>
          <w:szCs w:val="24"/>
        </w:rPr>
        <w:t xml:space="preserve"> records are</w:t>
      </w:r>
      <w:r w:rsidRPr="00BB4AC7">
        <w:rPr>
          <w:rFonts w:ascii="Times New Roman" w:eastAsia="Calibri" w:hAnsi="Times New Roman" w:cs="Times New Roman"/>
          <w:sz w:val="24"/>
          <w:szCs w:val="24"/>
        </w:rPr>
        <w:t xml:space="preserve"> order by salary.</w:t>
      </w:r>
    </w:p>
    <w:p w:rsidR="00D67006" w:rsidRPr="00BB4AC7" w:rsidRDefault="00D67006" w:rsidP="00995C9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85FF8" w:rsidRPr="00BB4AC7" w:rsidRDefault="00885FF8" w:rsidP="00E0733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B4AC7">
        <w:rPr>
          <w:rFonts w:ascii="Times New Roman" w:eastAsia="Calibri" w:hAnsi="Times New Roman" w:cs="Times New Roman"/>
          <w:sz w:val="24"/>
          <w:szCs w:val="24"/>
        </w:rPr>
        <w:t xml:space="preserve">Display information of all </w:t>
      </w:r>
      <w:r w:rsidR="00493FE1" w:rsidRPr="00BB4AC7">
        <w:rPr>
          <w:rFonts w:ascii="Times New Roman" w:eastAsia="Calibri" w:hAnsi="Times New Roman" w:cs="Times New Roman"/>
          <w:sz w:val="24"/>
          <w:szCs w:val="24"/>
        </w:rPr>
        <w:t>those</w:t>
      </w:r>
      <w:r w:rsidRPr="00BB4AC7">
        <w:rPr>
          <w:rFonts w:ascii="Times New Roman" w:eastAsia="Calibri" w:hAnsi="Times New Roman" w:cs="Times New Roman"/>
          <w:sz w:val="24"/>
          <w:szCs w:val="24"/>
        </w:rPr>
        <w:t xml:space="preserve"> employees </w:t>
      </w:r>
      <w:r w:rsidR="00493FE1" w:rsidRPr="00BB4AC7">
        <w:rPr>
          <w:rFonts w:ascii="Times New Roman" w:eastAsia="Calibri" w:hAnsi="Times New Roman" w:cs="Times New Roman"/>
          <w:sz w:val="24"/>
          <w:szCs w:val="24"/>
        </w:rPr>
        <w:t>who are</w:t>
      </w:r>
      <w:r w:rsidRPr="00BB4AC7">
        <w:rPr>
          <w:rFonts w:ascii="Times New Roman" w:eastAsia="Calibri" w:hAnsi="Times New Roman" w:cs="Times New Roman"/>
          <w:sz w:val="24"/>
          <w:szCs w:val="24"/>
        </w:rPr>
        <w:t xml:space="preserve"> working in CS dept and</w:t>
      </w:r>
      <w:r w:rsidR="00493FE1" w:rsidRPr="00BB4AC7">
        <w:rPr>
          <w:rFonts w:ascii="Times New Roman" w:eastAsia="Calibri" w:hAnsi="Times New Roman" w:cs="Times New Roman"/>
          <w:sz w:val="24"/>
          <w:szCs w:val="24"/>
        </w:rPr>
        <w:t xml:space="preserve"> their</w:t>
      </w:r>
      <w:r w:rsidRPr="00BB4AC7">
        <w:rPr>
          <w:rFonts w:ascii="Times New Roman" w:eastAsia="Calibri" w:hAnsi="Times New Roman" w:cs="Times New Roman"/>
          <w:sz w:val="24"/>
          <w:szCs w:val="24"/>
        </w:rPr>
        <w:t xml:space="preserve"> minimum salary is greater than 70000.</w:t>
      </w:r>
    </w:p>
    <w:p w:rsidR="006D0A5D" w:rsidRPr="00BB4AC7" w:rsidRDefault="006D0A5D" w:rsidP="00995C93">
      <w:pPr>
        <w:pStyle w:val="ListParagraph"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6D0A5D" w:rsidRPr="00BB4AC7" w:rsidRDefault="001D0859" w:rsidP="00E0733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4AC7">
        <w:rPr>
          <w:rFonts w:ascii="Times New Roman" w:hAnsi="Times New Roman" w:cs="Times New Roman"/>
          <w:sz w:val="24"/>
          <w:szCs w:val="24"/>
        </w:rPr>
        <w:t>Display the employee name, employee ID and total leaves availed by employee in last 6 months</w:t>
      </w:r>
      <w:r w:rsidR="00BB4AC7" w:rsidRPr="00BB4AC7">
        <w:rPr>
          <w:rFonts w:ascii="Times New Roman" w:hAnsi="Times New Roman" w:cs="Times New Roman"/>
          <w:sz w:val="24"/>
          <w:szCs w:val="24"/>
        </w:rPr>
        <w:t>.</w:t>
      </w:r>
    </w:p>
    <w:p w:rsidR="001D0859" w:rsidRPr="00BB4AC7" w:rsidRDefault="001D0859" w:rsidP="00995C93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85FF8" w:rsidRPr="00BB4AC7" w:rsidRDefault="001D0859" w:rsidP="00E0733C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4AC7">
        <w:rPr>
          <w:rFonts w:ascii="Times New Roman" w:hAnsi="Times New Roman" w:cs="Times New Roman"/>
          <w:sz w:val="24"/>
          <w:szCs w:val="24"/>
        </w:rPr>
        <w:t xml:space="preserve">Display the empID, name and designation of employees </w:t>
      </w:r>
      <w:r w:rsidR="00BB4AC7" w:rsidRPr="00BB4AC7">
        <w:rPr>
          <w:rFonts w:ascii="Times New Roman" w:hAnsi="Times New Roman" w:cs="Times New Roman"/>
          <w:sz w:val="24"/>
          <w:szCs w:val="24"/>
        </w:rPr>
        <w:t>having</w:t>
      </w:r>
      <w:r w:rsidRPr="00BB4AC7">
        <w:rPr>
          <w:rFonts w:ascii="Times New Roman" w:hAnsi="Times New Roman" w:cs="Times New Roman"/>
          <w:sz w:val="24"/>
          <w:szCs w:val="24"/>
        </w:rPr>
        <w:t xml:space="preserve"> same joining date</w:t>
      </w:r>
      <w:r w:rsidR="00BB4AC7" w:rsidRPr="00BB4AC7">
        <w:rPr>
          <w:rFonts w:ascii="Times New Roman" w:hAnsi="Times New Roman" w:cs="Times New Roman"/>
          <w:sz w:val="24"/>
          <w:szCs w:val="24"/>
        </w:rPr>
        <w:t>.</w:t>
      </w:r>
      <w:r w:rsidR="006D7C36" w:rsidRPr="00BB4AC7">
        <w:rPr>
          <w:rFonts w:ascii="Times New Roman" w:hAnsi="Times New Roman" w:cs="Times New Roman"/>
          <w:sz w:val="24"/>
          <w:szCs w:val="24"/>
        </w:rPr>
        <w:t xml:space="preserve">    </w:t>
      </w:r>
    </w:p>
    <w:sectPr w:rsidR="00885FF8" w:rsidRPr="00BB4A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660F9"/>
    <w:multiLevelType w:val="hybridMultilevel"/>
    <w:tmpl w:val="709A429A"/>
    <w:lvl w:ilvl="0" w:tplc="0FD818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2E28D5"/>
    <w:multiLevelType w:val="hybridMultilevel"/>
    <w:tmpl w:val="E96EB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0B275A"/>
    <w:multiLevelType w:val="hybridMultilevel"/>
    <w:tmpl w:val="CD98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D457D6"/>
    <w:multiLevelType w:val="hybridMultilevel"/>
    <w:tmpl w:val="5C26910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512"/>
        </w:tabs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32"/>
        </w:tabs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52"/>
        </w:tabs>
        <w:ind w:left="2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72"/>
        </w:tabs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92"/>
        </w:tabs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12"/>
        </w:tabs>
        <w:ind w:left="5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32"/>
        </w:tabs>
        <w:ind w:left="5832" w:hanging="360"/>
      </w:pPr>
      <w:rPr>
        <w:rFonts w:ascii="Wingdings" w:hAnsi="Wingdings" w:hint="default"/>
      </w:rPr>
    </w:lvl>
  </w:abstractNum>
  <w:abstractNum w:abstractNumId="4">
    <w:nsid w:val="41B16334"/>
    <w:multiLevelType w:val="hybridMultilevel"/>
    <w:tmpl w:val="DC60C8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tLQ0Mbc0NjIxNzVQ0lEKTi0uzszPAykwrgUAMxqnIiwAAAA="/>
  </w:docVars>
  <w:rsids>
    <w:rsidRoot w:val="000F007B"/>
    <w:rsid w:val="00002E72"/>
    <w:rsid w:val="000209B9"/>
    <w:rsid w:val="00036458"/>
    <w:rsid w:val="000F007B"/>
    <w:rsid w:val="001C6DCB"/>
    <w:rsid w:val="001D0859"/>
    <w:rsid w:val="001F286B"/>
    <w:rsid w:val="00212E71"/>
    <w:rsid w:val="002E6D8F"/>
    <w:rsid w:val="002F2AF2"/>
    <w:rsid w:val="002F3516"/>
    <w:rsid w:val="0037509B"/>
    <w:rsid w:val="003E2DF2"/>
    <w:rsid w:val="00451BCE"/>
    <w:rsid w:val="00471009"/>
    <w:rsid w:val="00485CB2"/>
    <w:rsid w:val="00493FE1"/>
    <w:rsid w:val="0052352F"/>
    <w:rsid w:val="00543527"/>
    <w:rsid w:val="005B3459"/>
    <w:rsid w:val="005C797B"/>
    <w:rsid w:val="005D54A6"/>
    <w:rsid w:val="005E393F"/>
    <w:rsid w:val="005F0BF2"/>
    <w:rsid w:val="006001C5"/>
    <w:rsid w:val="00612EAF"/>
    <w:rsid w:val="00667147"/>
    <w:rsid w:val="00682B5F"/>
    <w:rsid w:val="006B555A"/>
    <w:rsid w:val="006B6B75"/>
    <w:rsid w:val="006D0A5D"/>
    <w:rsid w:val="006D7C36"/>
    <w:rsid w:val="007204EA"/>
    <w:rsid w:val="00754471"/>
    <w:rsid w:val="007620B9"/>
    <w:rsid w:val="00794E1F"/>
    <w:rsid w:val="00820BD2"/>
    <w:rsid w:val="008549B2"/>
    <w:rsid w:val="00885FF8"/>
    <w:rsid w:val="008C0378"/>
    <w:rsid w:val="008D1A95"/>
    <w:rsid w:val="00952A5E"/>
    <w:rsid w:val="00995C93"/>
    <w:rsid w:val="009B2A26"/>
    <w:rsid w:val="00A86E6E"/>
    <w:rsid w:val="00AB79AC"/>
    <w:rsid w:val="00AF48E3"/>
    <w:rsid w:val="00B10D2E"/>
    <w:rsid w:val="00BB4AC7"/>
    <w:rsid w:val="00CC381E"/>
    <w:rsid w:val="00D67006"/>
    <w:rsid w:val="00E0733C"/>
    <w:rsid w:val="00E40896"/>
    <w:rsid w:val="00FF2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0F007B"/>
    <w:pPr>
      <w:ind w:left="720"/>
      <w:contextualSpacing/>
    </w:pPr>
  </w:style>
  <w:style w:type="paragraph" w:customStyle="1" w:styleId="Default">
    <w:name w:val="Default"/>
    <w:rsid w:val="000F007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5F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5FF8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rsid w:val="00885FF8"/>
  </w:style>
  <w:style w:type="character" w:customStyle="1" w:styleId="pun">
    <w:name w:val="pun"/>
    <w:rsid w:val="00885FF8"/>
  </w:style>
  <w:style w:type="character" w:customStyle="1" w:styleId="lit">
    <w:name w:val="lit"/>
    <w:rsid w:val="00885FF8"/>
  </w:style>
  <w:style w:type="character" w:styleId="Hyperlink">
    <w:name w:val="Hyperlink"/>
    <w:rsid w:val="000209B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08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89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0F007B"/>
    <w:pPr>
      <w:ind w:left="720"/>
      <w:contextualSpacing/>
    </w:pPr>
  </w:style>
  <w:style w:type="paragraph" w:customStyle="1" w:styleId="Default">
    <w:name w:val="Default"/>
    <w:rsid w:val="000F007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5F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5FF8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rsid w:val="00885FF8"/>
  </w:style>
  <w:style w:type="character" w:customStyle="1" w:styleId="pun">
    <w:name w:val="pun"/>
    <w:rsid w:val="00885FF8"/>
  </w:style>
  <w:style w:type="character" w:customStyle="1" w:styleId="lit">
    <w:name w:val="lit"/>
    <w:rsid w:val="00885FF8"/>
  </w:style>
  <w:style w:type="character" w:styleId="Hyperlink">
    <w:name w:val="Hyperlink"/>
    <w:rsid w:val="000209B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08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8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63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CS405@vu.edu.p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2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na Rafique</dc:creator>
  <cp:keywords/>
  <dc:description/>
  <cp:lastModifiedBy>Qamar Usman</cp:lastModifiedBy>
  <cp:revision>22</cp:revision>
  <dcterms:created xsi:type="dcterms:W3CDTF">2019-04-22T06:48:00Z</dcterms:created>
  <dcterms:modified xsi:type="dcterms:W3CDTF">2019-05-10T05:41:00Z</dcterms:modified>
</cp:coreProperties>
</file>